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E</m:t>
        </m:r>
      </m:oMath>
      <w:r>
        <w:t xml:space="preserve"> </w:t>
      </w:r>
      <w:r>
        <w:t xml:space="preserve">có đáy là hình chữ nhật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M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B. *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 C. 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E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E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bình hành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D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H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4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C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D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có đáy là hình chữ nhật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H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8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B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 C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D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  <m:r>
          <m:t>H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1:34:33Z</dcterms:created>
  <dcterms:modified xsi:type="dcterms:W3CDTF">2024-11-20T1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